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61815E6D" w14:textId="3F8699AD" w:rsidR="00257484" w:rsidRPr="00092DBE" w:rsidRDefault="00C64DC8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86B3575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CC7687">
        <w:rPr>
          <w:b/>
          <w:bCs/>
          <w:sz w:val="40"/>
          <w:szCs w:val="40"/>
        </w:rPr>
        <w:t xml:space="preserve"> 11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0800C" w14:textId="56356E6B" w:rsidR="001B07C8" w:rsidRDefault="001B07C8" w:rsidP="001B07C8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Name: Alishba Waqar</w:t>
      </w:r>
    </w:p>
    <w:p w14:paraId="7269EF24" w14:textId="636C9D58" w:rsidR="001B07C8" w:rsidRDefault="001B07C8" w:rsidP="001B07C8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ap id: 46997</w:t>
      </w:r>
    </w:p>
    <w:p w14:paraId="354C93AE" w14:textId="1FF3E43F" w:rsidR="001B07C8" w:rsidRPr="001B07C8" w:rsidRDefault="001B07C8" w:rsidP="001B07C8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BSCS-5</w:t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067FD411" w14:textId="1B4BF635" w:rsidR="00257484" w:rsidRPr="00092DBE" w:rsidRDefault="001A4EB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 xml:space="preserve">Email: </w:t>
      </w:r>
    </w:p>
    <w:p w14:paraId="4B33B858" w14:textId="78D7D781" w:rsidR="00257484" w:rsidRPr="00092DBE" w:rsidRDefault="001A4EB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4B19AB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389E77A" w14:textId="77777777" w:rsidR="00CC7687" w:rsidRDefault="00CC7687" w:rsidP="00CC7687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</w:p>
    <w:p w14:paraId="1C82139B" w14:textId="77777777" w:rsidR="00CC7687" w:rsidRDefault="00CC7687" w:rsidP="002F1AA2">
      <w:pPr>
        <w:suppressAutoHyphens w:val="0"/>
        <w:spacing w:after="160" w:line="259" w:lineRule="auto"/>
        <w:rPr>
          <w:b/>
        </w:rPr>
      </w:pPr>
    </w:p>
    <w:p w14:paraId="1C92AD53" w14:textId="7E00D851" w:rsidR="0001158E" w:rsidRDefault="00AC698A" w:rsidP="002F1AA2">
      <w:pPr>
        <w:suppressAutoHyphens w:val="0"/>
        <w:spacing w:after="160" w:line="259" w:lineRule="auto"/>
      </w:pPr>
      <w:r w:rsidRPr="0086653A">
        <w:rPr>
          <w:b/>
        </w:rPr>
        <w:t xml:space="preserve">Q1.  </w:t>
      </w:r>
      <w:r w:rsidR="00CC7687">
        <w:t xml:space="preserve">How do you create a basic </w:t>
      </w:r>
      <w:r w:rsidR="00CC7687">
        <w:rPr>
          <w:rStyle w:val="HTMLCode"/>
        </w:rPr>
        <w:t>for</w:t>
      </w:r>
      <w:r w:rsidR="00CC7687">
        <w:t xml:space="preserve"> loop in a shell script to iterate over a list of numbers from 1 to 5?</w:t>
      </w:r>
    </w:p>
    <w:p w14:paraId="7D6B5104" w14:textId="081A9003" w:rsidR="00AE4F05" w:rsidRDefault="007C0769" w:rsidP="00AE4F05">
      <w:pPr>
        <w:suppressAutoHyphens w:val="0"/>
        <w:spacing w:after="160" w:line="259" w:lineRule="auto"/>
        <w:jc w:val="center"/>
      </w:pPr>
      <w:r>
        <w:rPr>
          <w:noProof/>
        </w:rPr>
        <w:drawing>
          <wp:inline distT="0" distB="0" distL="0" distR="0" wp14:anchorId="7E13755D" wp14:editId="4B8A6C6B">
            <wp:extent cx="3543300" cy="2047875"/>
            <wp:effectExtent l="0" t="0" r="0" b="9525"/>
            <wp:docPr id="1551039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03961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9B468" w14:textId="77777777" w:rsidR="007C0769" w:rsidRDefault="007C0769" w:rsidP="00AE4F05">
      <w:pPr>
        <w:suppressAutoHyphens w:val="0"/>
        <w:spacing w:after="160" w:line="259" w:lineRule="auto"/>
        <w:jc w:val="center"/>
      </w:pPr>
    </w:p>
    <w:p w14:paraId="50DCC049" w14:textId="7ECBE3B1" w:rsidR="00AE4F05" w:rsidRDefault="007C0769" w:rsidP="007C0769">
      <w:pPr>
        <w:suppressAutoHyphens w:val="0"/>
        <w:spacing w:after="160" w:line="259" w:lineRule="auto"/>
        <w:jc w:val="center"/>
      </w:pPr>
      <w:r>
        <w:rPr>
          <w:noProof/>
        </w:rPr>
        <w:drawing>
          <wp:inline distT="0" distB="0" distL="0" distR="0" wp14:anchorId="58FBFD64" wp14:editId="31B16DBE">
            <wp:extent cx="4124325" cy="1800225"/>
            <wp:effectExtent l="0" t="0" r="9525" b="9525"/>
            <wp:docPr id="634050946" name="Picture 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050946" name="Picture 1" descr="A computer screen with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4BC0F" w14:textId="77777777" w:rsidR="00AE4F05" w:rsidRDefault="00AE4F05" w:rsidP="002F1AA2">
      <w:pPr>
        <w:suppressAutoHyphens w:val="0"/>
        <w:spacing w:after="160" w:line="259" w:lineRule="auto"/>
      </w:pPr>
    </w:p>
    <w:p w14:paraId="75CBA149" w14:textId="77777777" w:rsidR="00CC7687" w:rsidRDefault="00095C50" w:rsidP="00CC7687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t>Q2.</w:t>
      </w:r>
      <w:r>
        <w:rPr>
          <w:szCs w:val="26"/>
        </w:rPr>
        <w:t xml:space="preserve"> </w:t>
      </w:r>
      <w:r w:rsidR="00CC7687">
        <w:t xml:space="preserve">What is the syntax for a </w:t>
      </w:r>
      <w:r w:rsidR="00CC7687">
        <w:rPr>
          <w:rStyle w:val="HTMLCode"/>
        </w:rPr>
        <w:t>while</w:t>
      </w:r>
      <w:r w:rsidR="00CC7687">
        <w:t xml:space="preserve"> loop that counts from 1 to 10 and prints each number?</w:t>
      </w:r>
    </w:p>
    <w:p w14:paraId="47FAD063" w14:textId="77777777" w:rsidR="007C0769" w:rsidRDefault="007C0769" w:rsidP="00CC7687">
      <w:pPr>
        <w:pStyle w:val="Header"/>
        <w:tabs>
          <w:tab w:val="left" w:pos="720"/>
        </w:tabs>
        <w:jc w:val="both"/>
      </w:pPr>
    </w:p>
    <w:p w14:paraId="50552766" w14:textId="314B3856" w:rsidR="007C0769" w:rsidRDefault="007C0769" w:rsidP="007C0769">
      <w:pPr>
        <w:pStyle w:val="Header"/>
        <w:tabs>
          <w:tab w:val="left" w:pos="720"/>
        </w:tabs>
        <w:jc w:val="center"/>
      </w:pPr>
      <w:r>
        <w:rPr>
          <w:noProof/>
        </w:rPr>
        <w:lastRenderedPageBreak/>
        <w:drawing>
          <wp:inline distT="0" distB="0" distL="0" distR="0" wp14:anchorId="2DBD1921" wp14:editId="0196C8F8">
            <wp:extent cx="3087231" cy="1685508"/>
            <wp:effectExtent l="0" t="0" r="0" b="0"/>
            <wp:docPr id="530689728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689728" name="Picture 1" descr="A computer screen shot of a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7231" cy="1685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10BFE" w14:textId="68E34E48" w:rsidR="000527D5" w:rsidRDefault="000527D5" w:rsidP="007C0769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733F0CA6" wp14:editId="49789BB4">
            <wp:extent cx="4019550" cy="2381250"/>
            <wp:effectExtent l="0" t="0" r="0" b="0"/>
            <wp:docPr id="10655720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57208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679E4" w14:textId="77777777" w:rsidR="0001158E" w:rsidRDefault="0001158E" w:rsidP="00AC698A">
      <w:pPr>
        <w:pStyle w:val="Header"/>
        <w:tabs>
          <w:tab w:val="left" w:pos="720"/>
        </w:tabs>
        <w:jc w:val="both"/>
      </w:pPr>
    </w:p>
    <w:p w14:paraId="06338A21" w14:textId="2F6F003B" w:rsidR="002407DD" w:rsidRDefault="00223965" w:rsidP="00CC7687">
      <w:pPr>
        <w:pStyle w:val="Header"/>
        <w:tabs>
          <w:tab w:val="left" w:pos="720"/>
        </w:tabs>
        <w:jc w:val="both"/>
      </w:pPr>
      <w:r w:rsidRPr="001C349E">
        <w:rPr>
          <w:b/>
        </w:rPr>
        <w:t>Q3.</w:t>
      </w:r>
      <w:r>
        <w:t xml:space="preserve"> </w:t>
      </w:r>
      <w:r w:rsidR="00CC7687">
        <w:t>How would you write a nested loop in shell scripting to print a multiplication table from 1 to 3?</w:t>
      </w:r>
    </w:p>
    <w:p w14:paraId="210874B0" w14:textId="41BCF0EE" w:rsidR="00E9747A" w:rsidRDefault="00E9747A" w:rsidP="00E9747A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2DC2C6C9" wp14:editId="0A193B6A">
            <wp:extent cx="2983471" cy="2299581"/>
            <wp:effectExtent l="0" t="0" r="7620" b="5715"/>
            <wp:docPr id="1411992182" name="Picture 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992182" name="Picture 1" descr="A computer screen with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2262" cy="230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942E" w14:textId="77777777" w:rsidR="00495D27" w:rsidRDefault="00495D27" w:rsidP="00E9747A">
      <w:pPr>
        <w:pStyle w:val="Header"/>
        <w:tabs>
          <w:tab w:val="left" w:pos="720"/>
        </w:tabs>
        <w:jc w:val="center"/>
      </w:pPr>
    </w:p>
    <w:p w14:paraId="055B0146" w14:textId="77777777" w:rsidR="00495D27" w:rsidRDefault="00495D27" w:rsidP="00E9747A">
      <w:pPr>
        <w:pStyle w:val="Header"/>
        <w:tabs>
          <w:tab w:val="left" w:pos="720"/>
        </w:tabs>
        <w:jc w:val="center"/>
      </w:pPr>
    </w:p>
    <w:p w14:paraId="0577E71B" w14:textId="281CBD4F" w:rsidR="00E9747A" w:rsidRDefault="00E9747A" w:rsidP="00E9747A">
      <w:pPr>
        <w:pStyle w:val="Header"/>
        <w:tabs>
          <w:tab w:val="left" w:pos="720"/>
        </w:tabs>
        <w:jc w:val="center"/>
      </w:pPr>
      <w:r>
        <w:rPr>
          <w:noProof/>
        </w:rPr>
        <w:lastRenderedPageBreak/>
        <w:drawing>
          <wp:inline distT="0" distB="0" distL="0" distR="0" wp14:anchorId="71974262" wp14:editId="4243E535">
            <wp:extent cx="3318288" cy="2634558"/>
            <wp:effectExtent l="0" t="0" r="0" b="0"/>
            <wp:docPr id="392193557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193557" name="Picture 1" descr="A computer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29473" cy="264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23E42" w14:textId="12ADD6EA" w:rsidR="00495D27" w:rsidRDefault="00C07AE6" w:rsidP="00E9747A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321A8688" wp14:editId="1B89C284">
            <wp:extent cx="2846159" cy="3684760"/>
            <wp:effectExtent l="0" t="0" r="0" b="0"/>
            <wp:docPr id="1538178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1786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49065" cy="3688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1710" w14:textId="3C7DE5EA" w:rsidR="006D54A7" w:rsidRDefault="0006006D" w:rsidP="006D54A7">
      <w:pPr>
        <w:pStyle w:val="NormalWeb"/>
      </w:pPr>
      <w:r w:rsidRPr="0006006D">
        <w:rPr>
          <w:b/>
          <w:szCs w:val="26"/>
        </w:rPr>
        <w:t>Q4</w:t>
      </w:r>
      <w:proofErr w:type="gramStart"/>
      <w:r w:rsidRPr="0006006D">
        <w:rPr>
          <w:b/>
          <w:szCs w:val="26"/>
        </w:rPr>
        <w:t>:</w:t>
      </w:r>
      <w:r>
        <w:rPr>
          <w:szCs w:val="26"/>
        </w:rPr>
        <w:t xml:space="preserve"> </w:t>
      </w:r>
      <w:r w:rsidR="006D54A7">
        <w:t xml:space="preserve"> Write</w:t>
      </w:r>
      <w:proofErr w:type="gramEnd"/>
      <w:r w:rsidR="006D54A7">
        <w:t xml:space="preserve"> a </w:t>
      </w:r>
      <w:r w:rsidR="006D54A7">
        <w:rPr>
          <w:rStyle w:val="HTMLCode"/>
        </w:rPr>
        <w:t>for-in</w:t>
      </w:r>
      <w:r w:rsidR="006D54A7">
        <w:t xml:space="preserve"> loop that iterates over the items in an array named </w:t>
      </w:r>
      <w:r w:rsidR="006D54A7">
        <w:rPr>
          <w:rStyle w:val="HTMLCode"/>
        </w:rPr>
        <w:t>fruits</w:t>
      </w:r>
      <w:r w:rsidR="006D54A7">
        <w:t xml:space="preserve"> containing </w:t>
      </w:r>
      <w:r w:rsidR="006D54A7">
        <w:rPr>
          <w:rStyle w:val="HTMLCode"/>
        </w:rPr>
        <w:t>apple</w:t>
      </w:r>
      <w:r w:rsidR="006D54A7">
        <w:t xml:space="preserve">, </w:t>
      </w:r>
      <w:r w:rsidR="006D54A7">
        <w:rPr>
          <w:rStyle w:val="HTMLCode"/>
        </w:rPr>
        <w:t>banana</w:t>
      </w:r>
      <w:r w:rsidR="006D54A7">
        <w:t xml:space="preserve">, and </w:t>
      </w:r>
      <w:r w:rsidR="006D54A7">
        <w:rPr>
          <w:rStyle w:val="HTMLCode"/>
        </w:rPr>
        <w:t>cherry</w:t>
      </w:r>
      <w:r w:rsidR="006D54A7">
        <w:t>.</w:t>
      </w:r>
    </w:p>
    <w:p w14:paraId="6B8BA2A4" w14:textId="58EE36E3" w:rsidR="006749E4" w:rsidRDefault="00D30685" w:rsidP="006749E4">
      <w:pPr>
        <w:pStyle w:val="NormalWeb"/>
        <w:jc w:val="center"/>
      </w:pPr>
      <w:r>
        <w:rPr>
          <w:noProof/>
        </w:rPr>
        <w:lastRenderedPageBreak/>
        <w:drawing>
          <wp:inline distT="0" distB="0" distL="0" distR="0" wp14:anchorId="45BC7DBA" wp14:editId="6B302B8C">
            <wp:extent cx="3219450" cy="1733550"/>
            <wp:effectExtent l="0" t="0" r="0" b="0"/>
            <wp:docPr id="1810927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92749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B0BD1" w14:textId="5FA47B19" w:rsidR="00D30685" w:rsidRDefault="00D30685" w:rsidP="006749E4">
      <w:pPr>
        <w:pStyle w:val="NormalWeb"/>
        <w:jc w:val="center"/>
      </w:pPr>
      <w:r>
        <w:rPr>
          <w:noProof/>
        </w:rPr>
        <w:drawing>
          <wp:inline distT="0" distB="0" distL="0" distR="0" wp14:anchorId="44135E1A" wp14:editId="6D01AE0A">
            <wp:extent cx="3657600" cy="1400175"/>
            <wp:effectExtent l="0" t="0" r="0" b="9525"/>
            <wp:docPr id="183067370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673700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B0303" w14:textId="77777777" w:rsidR="00495D27" w:rsidRDefault="00495D27" w:rsidP="00495D27">
      <w:pPr>
        <w:pStyle w:val="NormalWeb"/>
        <w:jc w:val="center"/>
      </w:pPr>
    </w:p>
    <w:p w14:paraId="0AAD0A7D" w14:textId="4ABB509F" w:rsidR="006D54A7" w:rsidRDefault="002827CD" w:rsidP="006D54A7">
      <w:pPr>
        <w:pStyle w:val="Header"/>
        <w:tabs>
          <w:tab w:val="left" w:pos="720"/>
        </w:tabs>
        <w:jc w:val="both"/>
        <w:rPr>
          <w:lang w:eastAsia="en-US"/>
        </w:rPr>
      </w:pPr>
      <w:r w:rsidRPr="002827CD">
        <w:rPr>
          <w:b/>
          <w:szCs w:val="26"/>
        </w:rPr>
        <w:t xml:space="preserve">Q5: </w:t>
      </w:r>
      <w:r w:rsidR="006D54A7">
        <w:t xml:space="preserve">Write a </w:t>
      </w:r>
      <w:r w:rsidR="006D54A7">
        <w:rPr>
          <w:rStyle w:val="HTMLCode"/>
        </w:rPr>
        <w:t>while</w:t>
      </w:r>
      <w:r w:rsidR="006D54A7">
        <w:t xml:space="preserve"> loop that reads user input until the user types "exit".</w:t>
      </w:r>
    </w:p>
    <w:p w14:paraId="660BBC63" w14:textId="3A362878" w:rsidR="00DC00E6" w:rsidRDefault="006D54A7" w:rsidP="006D54A7">
      <w:pPr>
        <w:pStyle w:val="Header"/>
        <w:tabs>
          <w:tab w:val="left" w:pos="720"/>
        </w:tabs>
        <w:jc w:val="both"/>
      </w:pPr>
      <w:r>
        <w:t xml:space="preserve">  </w:t>
      </w:r>
    </w:p>
    <w:p w14:paraId="2FEB042B" w14:textId="68E1F8C7" w:rsidR="00DC00E6" w:rsidRDefault="00D30685" w:rsidP="00D30685">
      <w:pPr>
        <w:pStyle w:val="Header"/>
        <w:tabs>
          <w:tab w:val="left" w:pos="720"/>
        </w:tabs>
        <w:jc w:val="center"/>
        <w:rPr>
          <w:szCs w:val="26"/>
        </w:rPr>
      </w:pPr>
      <w:r>
        <w:rPr>
          <w:noProof/>
        </w:rPr>
        <w:drawing>
          <wp:inline distT="0" distB="0" distL="0" distR="0" wp14:anchorId="4011D5BE" wp14:editId="54797F35">
            <wp:extent cx="3286125" cy="1743075"/>
            <wp:effectExtent l="0" t="0" r="9525" b="9525"/>
            <wp:docPr id="140481356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813562" name="Picture 1" descr="A computer screen shot of a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59607" w14:textId="77777777" w:rsidR="00D30685" w:rsidRDefault="00D30685" w:rsidP="00D30685">
      <w:pPr>
        <w:pStyle w:val="Header"/>
        <w:tabs>
          <w:tab w:val="left" w:pos="720"/>
        </w:tabs>
        <w:jc w:val="center"/>
        <w:rPr>
          <w:szCs w:val="26"/>
        </w:rPr>
      </w:pPr>
    </w:p>
    <w:p w14:paraId="4DD9AC8C" w14:textId="3B802CA0" w:rsidR="00D30685" w:rsidRPr="00DC00E6" w:rsidRDefault="001B07C8" w:rsidP="00D30685">
      <w:pPr>
        <w:pStyle w:val="Header"/>
        <w:tabs>
          <w:tab w:val="left" w:pos="720"/>
        </w:tabs>
        <w:jc w:val="center"/>
        <w:rPr>
          <w:szCs w:val="26"/>
        </w:rPr>
      </w:pPr>
      <w:r>
        <w:rPr>
          <w:noProof/>
        </w:rPr>
        <w:lastRenderedPageBreak/>
        <w:drawing>
          <wp:inline distT="0" distB="0" distL="0" distR="0" wp14:anchorId="3F3CC028" wp14:editId="50056D76">
            <wp:extent cx="4953000" cy="2933700"/>
            <wp:effectExtent l="0" t="0" r="0" b="0"/>
            <wp:docPr id="156955566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555662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0685" w:rsidRPr="00DC00E6" w:rsidSect="002A3821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638F15" w14:textId="77777777" w:rsidR="00917BD7" w:rsidRDefault="00917BD7" w:rsidP="000B47FC">
      <w:r>
        <w:separator/>
      </w:r>
    </w:p>
  </w:endnote>
  <w:endnote w:type="continuationSeparator" w:id="0">
    <w:p w14:paraId="46C3400F" w14:textId="77777777" w:rsidR="00917BD7" w:rsidRDefault="00917BD7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2B96D0" w14:textId="77777777" w:rsidR="00917BD7" w:rsidRDefault="00917BD7" w:rsidP="000B47FC">
      <w:r>
        <w:separator/>
      </w:r>
    </w:p>
  </w:footnote>
  <w:footnote w:type="continuationSeparator" w:id="0">
    <w:p w14:paraId="21D7FA3C" w14:textId="77777777" w:rsidR="00917BD7" w:rsidRDefault="00917BD7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6242820">
    <w:abstractNumId w:val="2"/>
  </w:num>
  <w:num w:numId="2" w16cid:durableId="1969428677">
    <w:abstractNumId w:val="7"/>
  </w:num>
  <w:num w:numId="3" w16cid:durableId="146677592">
    <w:abstractNumId w:val="6"/>
  </w:num>
  <w:num w:numId="4" w16cid:durableId="1975793467">
    <w:abstractNumId w:val="4"/>
  </w:num>
  <w:num w:numId="5" w16cid:durableId="949245690">
    <w:abstractNumId w:val="8"/>
  </w:num>
  <w:num w:numId="6" w16cid:durableId="797648164">
    <w:abstractNumId w:val="1"/>
  </w:num>
  <w:num w:numId="7" w16cid:durableId="1053698978">
    <w:abstractNumId w:val="5"/>
  </w:num>
  <w:num w:numId="8" w16cid:durableId="1147939085">
    <w:abstractNumId w:val="0"/>
  </w:num>
  <w:num w:numId="9" w16cid:durableId="2474287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542871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527D5"/>
    <w:rsid w:val="0006006D"/>
    <w:rsid w:val="000957B5"/>
    <w:rsid w:val="00095C50"/>
    <w:rsid w:val="000B47FC"/>
    <w:rsid w:val="000C1195"/>
    <w:rsid w:val="000C159E"/>
    <w:rsid w:val="000F4750"/>
    <w:rsid w:val="00172C8B"/>
    <w:rsid w:val="001A4EB4"/>
    <w:rsid w:val="001B07C8"/>
    <w:rsid w:val="001C349E"/>
    <w:rsid w:val="00223965"/>
    <w:rsid w:val="002407DD"/>
    <w:rsid w:val="00257484"/>
    <w:rsid w:val="00281855"/>
    <w:rsid w:val="002827CD"/>
    <w:rsid w:val="00283CDD"/>
    <w:rsid w:val="002A3821"/>
    <w:rsid w:val="002B7ABF"/>
    <w:rsid w:val="002E1931"/>
    <w:rsid w:val="002E3218"/>
    <w:rsid w:val="002F1AA2"/>
    <w:rsid w:val="002F45B8"/>
    <w:rsid w:val="00305159"/>
    <w:rsid w:val="00354D2F"/>
    <w:rsid w:val="00355280"/>
    <w:rsid w:val="003C56CC"/>
    <w:rsid w:val="003E2B0A"/>
    <w:rsid w:val="003E6031"/>
    <w:rsid w:val="00495D27"/>
    <w:rsid w:val="004B19AB"/>
    <w:rsid w:val="004D0D8B"/>
    <w:rsid w:val="004F10FB"/>
    <w:rsid w:val="005D7595"/>
    <w:rsid w:val="005F05DA"/>
    <w:rsid w:val="00614408"/>
    <w:rsid w:val="00661FBA"/>
    <w:rsid w:val="00667F70"/>
    <w:rsid w:val="006749E4"/>
    <w:rsid w:val="00677F60"/>
    <w:rsid w:val="006A4B8E"/>
    <w:rsid w:val="006D54A7"/>
    <w:rsid w:val="006E5800"/>
    <w:rsid w:val="006E7CF0"/>
    <w:rsid w:val="0070331B"/>
    <w:rsid w:val="00792B85"/>
    <w:rsid w:val="007C0769"/>
    <w:rsid w:val="007C75F2"/>
    <w:rsid w:val="007D3432"/>
    <w:rsid w:val="007E7157"/>
    <w:rsid w:val="00811E8D"/>
    <w:rsid w:val="0086653A"/>
    <w:rsid w:val="00871586"/>
    <w:rsid w:val="008B79EF"/>
    <w:rsid w:val="008E4DBB"/>
    <w:rsid w:val="00917BD7"/>
    <w:rsid w:val="00955144"/>
    <w:rsid w:val="009C43EC"/>
    <w:rsid w:val="009F0D2B"/>
    <w:rsid w:val="00A06B19"/>
    <w:rsid w:val="00A15570"/>
    <w:rsid w:val="00AA21E7"/>
    <w:rsid w:val="00AC222F"/>
    <w:rsid w:val="00AC698A"/>
    <w:rsid w:val="00AE4F05"/>
    <w:rsid w:val="00B6434D"/>
    <w:rsid w:val="00B70296"/>
    <w:rsid w:val="00BC67E9"/>
    <w:rsid w:val="00BD5C1D"/>
    <w:rsid w:val="00C06655"/>
    <w:rsid w:val="00C06E76"/>
    <w:rsid w:val="00C07312"/>
    <w:rsid w:val="00C07AE6"/>
    <w:rsid w:val="00C07C8F"/>
    <w:rsid w:val="00C435A8"/>
    <w:rsid w:val="00C64DC8"/>
    <w:rsid w:val="00C65CE7"/>
    <w:rsid w:val="00C72C29"/>
    <w:rsid w:val="00CA3573"/>
    <w:rsid w:val="00CC7687"/>
    <w:rsid w:val="00D07CAD"/>
    <w:rsid w:val="00D30685"/>
    <w:rsid w:val="00D466D2"/>
    <w:rsid w:val="00DC00E6"/>
    <w:rsid w:val="00DC1B90"/>
    <w:rsid w:val="00E22E67"/>
    <w:rsid w:val="00E90D51"/>
    <w:rsid w:val="00E9747A"/>
    <w:rsid w:val="00EA570B"/>
    <w:rsid w:val="00EE029C"/>
    <w:rsid w:val="00FD6F95"/>
    <w:rsid w:val="00FE1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D54A7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lishba waqar</cp:lastModifiedBy>
  <cp:revision>3</cp:revision>
  <dcterms:created xsi:type="dcterms:W3CDTF">2024-10-29T04:58:00Z</dcterms:created>
  <dcterms:modified xsi:type="dcterms:W3CDTF">2024-10-29T05:00:00Z</dcterms:modified>
</cp:coreProperties>
</file>